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E39C1" w14:textId="556EC617" w:rsidR="006D1E38" w:rsidRPr="007B2B78" w:rsidRDefault="006D1E38" w:rsidP="006D1E38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r w:rsidRPr="007B2B78">
        <w:rPr>
          <w:rFonts w:cstheme="minorHAnsi"/>
          <w:iCs/>
          <w:sz w:val="24"/>
          <w:szCs w:val="24"/>
        </w:rPr>
        <w:t xml:space="preserve">Subject Code: MDS </w:t>
      </w:r>
      <w:r w:rsidR="00EE1B6D" w:rsidRPr="007B2B78">
        <w:rPr>
          <w:rFonts w:cstheme="minorHAnsi"/>
          <w:iCs/>
          <w:sz w:val="24"/>
          <w:szCs w:val="24"/>
        </w:rPr>
        <w:t>6304</w:t>
      </w:r>
    </w:p>
    <w:p w14:paraId="41A36414" w14:textId="6C65CAFD" w:rsidR="006D1E38" w:rsidRPr="007B2B78" w:rsidRDefault="006D1E38" w:rsidP="006D1E38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r w:rsidRPr="007B2B78">
        <w:rPr>
          <w:rFonts w:cstheme="minorHAnsi"/>
          <w:iCs/>
          <w:sz w:val="24"/>
          <w:szCs w:val="24"/>
        </w:rPr>
        <w:t xml:space="preserve">Subject Name: </w:t>
      </w:r>
      <w:r w:rsidR="00EE1B6D" w:rsidRPr="007B2B78">
        <w:rPr>
          <w:rFonts w:cstheme="minorHAnsi"/>
          <w:iCs/>
          <w:sz w:val="24"/>
          <w:szCs w:val="24"/>
        </w:rPr>
        <w:t>Deep Learning Principles and Applications</w:t>
      </w:r>
    </w:p>
    <w:p w14:paraId="282555B8" w14:textId="6E47F88D" w:rsidR="008F6FE0" w:rsidRPr="007B2B78" w:rsidRDefault="006D1E38" w:rsidP="007D52E1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r w:rsidRPr="007B2B78">
        <w:rPr>
          <w:rFonts w:cstheme="minorHAnsi"/>
          <w:iCs/>
          <w:sz w:val="24"/>
          <w:szCs w:val="24"/>
        </w:rPr>
        <w:t>Segment</w:t>
      </w:r>
      <w:r w:rsidR="005A01C4" w:rsidRPr="007B2B78">
        <w:rPr>
          <w:rFonts w:cstheme="minorHAnsi"/>
          <w:iCs/>
          <w:sz w:val="24"/>
          <w:szCs w:val="24"/>
        </w:rPr>
        <w:t xml:space="preserve"> </w:t>
      </w:r>
      <w:r w:rsidR="001E13E5" w:rsidRPr="007B2B78">
        <w:rPr>
          <w:rFonts w:cstheme="minorHAnsi"/>
          <w:iCs/>
          <w:sz w:val="24"/>
          <w:szCs w:val="24"/>
        </w:rPr>
        <w:t>3</w:t>
      </w:r>
      <w:r w:rsidRPr="007B2B78">
        <w:rPr>
          <w:rFonts w:cstheme="minorHAnsi"/>
          <w:iCs/>
          <w:sz w:val="24"/>
          <w:szCs w:val="24"/>
        </w:rPr>
        <w:t xml:space="preserve">: </w:t>
      </w:r>
      <w:r w:rsidR="001E13E5" w:rsidRPr="007B2B78">
        <w:rPr>
          <w:rFonts w:cstheme="minorHAnsi"/>
          <w:iCs/>
          <w:sz w:val="24"/>
          <w:szCs w:val="24"/>
        </w:rPr>
        <w:t>Shallow Neural Network</w:t>
      </w:r>
    </w:p>
    <w:p w14:paraId="5CFC72B1" w14:textId="77777777" w:rsidR="0071748F" w:rsidRPr="007B2B78" w:rsidRDefault="0071748F" w:rsidP="007D52E1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</w:p>
    <w:p w14:paraId="5F4CC9D8" w14:textId="3C43FB7F" w:rsidR="007D52E1" w:rsidRPr="007B2B78" w:rsidRDefault="004751D9" w:rsidP="007D52E1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bookmarkStart w:id="0" w:name="_Hlk152751493"/>
      <w:r w:rsidRPr="007B2B78">
        <w:rPr>
          <w:rFonts w:cstheme="minorHAnsi"/>
          <w:sz w:val="24"/>
          <w:szCs w:val="24"/>
        </w:rPr>
        <w:t xml:space="preserve">Which </w:t>
      </w:r>
      <w:r w:rsidR="005549B6" w:rsidRPr="007B2B78">
        <w:rPr>
          <w:rFonts w:cstheme="minorHAnsi"/>
          <w:sz w:val="24"/>
          <w:szCs w:val="24"/>
        </w:rPr>
        <w:t xml:space="preserve">one </w:t>
      </w:r>
      <w:r w:rsidRPr="007B2B78">
        <w:rPr>
          <w:rFonts w:cstheme="minorHAnsi"/>
          <w:sz w:val="24"/>
          <w:szCs w:val="24"/>
        </w:rPr>
        <w:t>of the following</w:t>
      </w:r>
      <w:r w:rsidR="005549B6" w:rsidRPr="007B2B78">
        <w:rPr>
          <w:rFonts w:cstheme="minorHAnsi"/>
          <w:sz w:val="24"/>
          <w:szCs w:val="24"/>
        </w:rPr>
        <w:t xml:space="preserve"> statements</w:t>
      </w:r>
      <w:r w:rsidRPr="007B2B78">
        <w:rPr>
          <w:rFonts w:cstheme="minorHAnsi"/>
          <w:sz w:val="24"/>
          <w:szCs w:val="24"/>
        </w:rPr>
        <w:t xml:space="preserve"> is </w:t>
      </w:r>
      <w:r w:rsidRPr="007B2B78">
        <w:rPr>
          <w:rFonts w:cstheme="minorHAnsi"/>
          <w:sz w:val="24"/>
          <w:szCs w:val="24"/>
          <w:u w:val="single"/>
        </w:rPr>
        <w:t>not true</w:t>
      </w:r>
      <w:r w:rsidRPr="007B2B78">
        <w:rPr>
          <w:rFonts w:cstheme="minorHAnsi"/>
          <w:sz w:val="24"/>
          <w:szCs w:val="24"/>
        </w:rPr>
        <w:t xml:space="preserve"> about a </w:t>
      </w:r>
      <w:proofErr w:type="spellStart"/>
      <w:r w:rsidRPr="007B2B78">
        <w:rPr>
          <w:rFonts w:cstheme="minorHAnsi"/>
          <w:sz w:val="24"/>
          <w:szCs w:val="24"/>
        </w:rPr>
        <w:t>softmax</w:t>
      </w:r>
      <w:proofErr w:type="spellEnd"/>
      <w:r w:rsidRPr="007B2B78">
        <w:rPr>
          <w:rFonts w:cstheme="minorHAnsi"/>
          <w:sz w:val="24"/>
          <w:szCs w:val="24"/>
        </w:rPr>
        <w:t xml:space="preserve"> activation layer</w:t>
      </w:r>
      <w:r w:rsidR="00A52F5F" w:rsidRPr="007B2B78">
        <w:rPr>
          <w:rFonts w:cstheme="minorHAnsi"/>
          <w:sz w:val="24"/>
          <w:szCs w:val="24"/>
        </w:rPr>
        <w:t xml:space="preserve"> in a zero hidden layer neural network architecture</w:t>
      </w:r>
      <w:r w:rsidRPr="007B2B78">
        <w:rPr>
          <w:rFonts w:cstheme="minorHAnsi"/>
          <w:sz w:val="24"/>
          <w:szCs w:val="24"/>
        </w:rPr>
        <w:t>?</w:t>
      </w:r>
    </w:p>
    <w:p w14:paraId="6CDD7B02" w14:textId="3A2592DE" w:rsidR="007D52E1" w:rsidRPr="007B2B78" w:rsidRDefault="004751D9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It converts raw scores to probabilities</w:t>
      </w:r>
    </w:p>
    <w:p w14:paraId="1B096055" w14:textId="32BD1152" w:rsidR="007D52E1" w:rsidRPr="007B2B78" w:rsidRDefault="004751D9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It is fully connected to</w:t>
      </w:r>
      <w:r w:rsidR="00A52F5F" w:rsidRPr="007B2B78">
        <w:rPr>
          <w:rFonts w:cstheme="minorHAnsi"/>
          <w:sz w:val="24"/>
          <w:szCs w:val="24"/>
        </w:rPr>
        <w:t xml:space="preserve"> the dense layer before</w:t>
      </w:r>
    </w:p>
    <w:p w14:paraId="134916CC" w14:textId="339D90D5" w:rsidR="007D52E1" w:rsidRPr="007B2B78" w:rsidRDefault="00A52F5F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It is node-wise connected to the dense layer before</w:t>
      </w:r>
    </w:p>
    <w:p w14:paraId="02061F3A" w14:textId="5373857E" w:rsidR="007D52E1" w:rsidRPr="007B2B78" w:rsidRDefault="00A52F5F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It </w:t>
      </w:r>
      <w:r w:rsidR="00813B65" w:rsidRPr="007B2B78">
        <w:rPr>
          <w:rFonts w:cstheme="minorHAnsi"/>
          <w:sz w:val="24"/>
          <w:szCs w:val="24"/>
        </w:rPr>
        <w:t>has the same number of nodes as the dense layer before</w:t>
      </w:r>
    </w:p>
    <w:p w14:paraId="367C20F2" w14:textId="244BD787" w:rsidR="005A01C4" w:rsidRPr="007B2B78" w:rsidRDefault="00831E59" w:rsidP="00831E59">
      <w:pPr>
        <w:spacing w:line="276" w:lineRule="auto"/>
        <w:ind w:left="720"/>
        <w:rPr>
          <w:rFonts w:cstheme="minorHAnsi"/>
          <w:sz w:val="24"/>
          <w:szCs w:val="24"/>
        </w:rPr>
      </w:pPr>
      <w:bookmarkStart w:id="1" w:name="_Hlk118977604"/>
      <w:r w:rsidRPr="007B2B78">
        <w:rPr>
          <w:rFonts w:cstheme="minorHAnsi"/>
          <w:sz w:val="24"/>
          <w:szCs w:val="24"/>
        </w:rPr>
        <w:t>Correct Answer:</w:t>
      </w:r>
      <w:bookmarkEnd w:id="0"/>
      <w:r w:rsidR="00416563" w:rsidRPr="007B2B78">
        <w:rPr>
          <w:rFonts w:cstheme="minorHAnsi"/>
          <w:sz w:val="24"/>
          <w:szCs w:val="24"/>
        </w:rPr>
        <w:t xml:space="preserve"> </w:t>
      </w:r>
    </w:p>
    <w:p w14:paraId="1A686157" w14:textId="5BEBE6BD" w:rsidR="00894873" w:rsidRPr="007B2B78" w:rsidRDefault="004F39B5" w:rsidP="0089487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Which one of the following activation functions does not have the vanishing gradient problem?</w:t>
      </w:r>
    </w:p>
    <w:p w14:paraId="316B016D" w14:textId="79AD10C8" w:rsidR="00894873" w:rsidRPr="007B2B78" w:rsidRDefault="00047081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Sigmoid</w:t>
      </w:r>
    </w:p>
    <w:p w14:paraId="71227CA0" w14:textId="05F39E57" w:rsidR="00894873" w:rsidRPr="007B2B78" w:rsidRDefault="004F39B5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tanh</w:t>
      </w:r>
    </w:p>
    <w:p w14:paraId="5313F1A5" w14:textId="06701640" w:rsidR="00894873" w:rsidRPr="007B2B78" w:rsidRDefault="00047081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proofErr w:type="spellStart"/>
      <w:r w:rsidRPr="007B2B78">
        <w:rPr>
          <w:rFonts w:cstheme="minorHAnsi"/>
          <w:sz w:val="24"/>
          <w:szCs w:val="24"/>
        </w:rPr>
        <w:t>ReL</w:t>
      </w:r>
      <w:r w:rsidR="00587BB1" w:rsidRPr="007B2B78">
        <w:rPr>
          <w:rFonts w:cstheme="minorHAnsi"/>
          <w:sz w:val="24"/>
          <w:szCs w:val="24"/>
        </w:rPr>
        <w:t>U</w:t>
      </w:r>
      <w:proofErr w:type="spellEnd"/>
    </w:p>
    <w:p w14:paraId="3F2A39F5" w14:textId="5F80735F" w:rsidR="00894873" w:rsidRPr="007B2B78" w:rsidRDefault="00047081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Leaky </w:t>
      </w:r>
      <w:proofErr w:type="spellStart"/>
      <w:r w:rsidRPr="007B2B78">
        <w:rPr>
          <w:rFonts w:cstheme="minorHAnsi"/>
          <w:sz w:val="24"/>
          <w:szCs w:val="24"/>
        </w:rPr>
        <w:t>ReLU</w:t>
      </w:r>
      <w:proofErr w:type="spellEnd"/>
    </w:p>
    <w:p w14:paraId="04B57994" w14:textId="0C982878" w:rsidR="00894873" w:rsidRPr="007B2B78" w:rsidRDefault="00894873" w:rsidP="00894873">
      <w:pPr>
        <w:spacing w:line="276" w:lineRule="auto"/>
        <w:ind w:left="720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Correct Answer:</w:t>
      </w:r>
      <w:r w:rsidR="00047081" w:rsidRPr="007B2B78">
        <w:rPr>
          <w:rFonts w:cstheme="minorHAnsi"/>
          <w:sz w:val="24"/>
          <w:szCs w:val="24"/>
        </w:rPr>
        <w:t xml:space="preserve"> </w:t>
      </w:r>
    </w:p>
    <w:p w14:paraId="74231C01" w14:textId="30DCBD49" w:rsidR="00FE62DD" w:rsidRPr="007B2B78" w:rsidRDefault="004C656F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Which one of the following activation functions clips </w:t>
      </w:r>
      <w:r w:rsidR="0001336C" w:rsidRPr="007B2B78">
        <w:rPr>
          <w:rFonts w:cstheme="minorHAnsi"/>
          <w:sz w:val="24"/>
          <w:szCs w:val="24"/>
        </w:rPr>
        <w:t xml:space="preserve">all </w:t>
      </w:r>
      <w:r w:rsidRPr="007B2B78">
        <w:rPr>
          <w:rFonts w:cstheme="minorHAnsi"/>
          <w:sz w:val="24"/>
          <w:szCs w:val="24"/>
        </w:rPr>
        <w:t>negative raw scores to zeros?</w:t>
      </w:r>
    </w:p>
    <w:p w14:paraId="01F64D2D" w14:textId="4C80C309" w:rsidR="00FE62DD" w:rsidRPr="007B2B78" w:rsidRDefault="004C656F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Sigmoid</w:t>
      </w:r>
    </w:p>
    <w:p w14:paraId="60FB5FBB" w14:textId="013154EF" w:rsidR="00FE62DD" w:rsidRPr="007B2B78" w:rsidRDefault="004C656F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tanh</w:t>
      </w:r>
    </w:p>
    <w:p w14:paraId="26948578" w14:textId="0A16AE5A" w:rsidR="00FE62DD" w:rsidRPr="007B2B78" w:rsidRDefault="004C656F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proofErr w:type="spellStart"/>
      <w:r w:rsidRPr="007B2B78">
        <w:rPr>
          <w:rFonts w:cstheme="minorHAnsi"/>
          <w:sz w:val="24"/>
          <w:szCs w:val="24"/>
        </w:rPr>
        <w:t>ReLU</w:t>
      </w:r>
      <w:proofErr w:type="spellEnd"/>
    </w:p>
    <w:p w14:paraId="2AD112BA" w14:textId="1E1F2ACE" w:rsidR="00FE62DD" w:rsidRPr="007B2B78" w:rsidRDefault="00587BB1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Leaky </w:t>
      </w:r>
      <w:proofErr w:type="spellStart"/>
      <w:r w:rsidRPr="007B2B78">
        <w:rPr>
          <w:rFonts w:cstheme="minorHAnsi"/>
          <w:sz w:val="24"/>
          <w:szCs w:val="24"/>
        </w:rPr>
        <w:t>ReLU</w:t>
      </w:r>
      <w:proofErr w:type="spellEnd"/>
    </w:p>
    <w:p w14:paraId="1531868B" w14:textId="44552F94" w:rsidR="00FE62DD" w:rsidRPr="007B2B78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Correct Answer:</w:t>
      </w:r>
      <w:r w:rsidR="00587BB1" w:rsidRPr="007B2B78">
        <w:rPr>
          <w:rFonts w:cstheme="minorHAnsi"/>
          <w:sz w:val="24"/>
          <w:szCs w:val="24"/>
        </w:rPr>
        <w:t xml:space="preserve"> </w:t>
      </w:r>
    </w:p>
    <w:p w14:paraId="79C610DF" w14:textId="588A5DDE" w:rsidR="00FE62DD" w:rsidRPr="007B2B78" w:rsidRDefault="00435F07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Which one of the following activation functions </w:t>
      </w:r>
      <w:r w:rsidR="00A91101" w:rsidRPr="007B2B78">
        <w:rPr>
          <w:rFonts w:cstheme="minorHAnsi"/>
          <w:sz w:val="24"/>
          <w:szCs w:val="24"/>
        </w:rPr>
        <w:t>results in mean-</w:t>
      </w:r>
      <w:proofErr w:type="spellStart"/>
      <w:r w:rsidR="00A91101" w:rsidRPr="007B2B78">
        <w:rPr>
          <w:rFonts w:cstheme="minorHAnsi"/>
          <w:sz w:val="24"/>
          <w:szCs w:val="24"/>
        </w:rPr>
        <w:t>centered</w:t>
      </w:r>
      <w:proofErr w:type="spellEnd"/>
      <w:r w:rsidR="00A91101" w:rsidRPr="007B2B78">
        <w:rPr>
          <w:rFonts w:cstheme="minorHAnsi"/>
          <w:sz w:val="24"/>
          <w:szCs w:val="24"/>
        </w:rPr>
        <w:t xml:space="preserve"> activat</w:t>
      </w:r>
      <w:r w:rsidR="00026BBD" w:rsidRPr="007B2B78">
        <w:rPr>
          <w:rFonts w:cstheme="minorHAnsi"/>
          <w:sz w:val="24"/>
          <w:szCs w:val="24"/>
        </w:rPr>
        <w:t>e</w:t>
      </w:r>
      <w:r w:rsidR="00793F51" w:rsidRPr="007B2B78">
        <w:rPr>
          <w:rFonts w:cstheme="minorHAnsi"/>
          <w:sz w:val="24"/>
          <w:szCs w:val="24"/>
        </w:rPr>
        <w:t>d values</w:t>
      </w:r>
      <w:r w:rsidRPr="007B2B78">
        <w:rPr>
          <w:rFonts w:cstheme="minorHAnsi"/>
          <w:sz w:val="24"/>
          <w:szCs w:val="24"/>
        </w:rPr>
        <w:t>?</w:t>
      </w:r>
    </w:p>
    <w:p w14:paraId="3E823CDD" w14:textId="7293EB25" w:rsidR="00FE62DD" w:rsidRPr="007B2B78" w:rsidRDefault="00A91101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Sigmoid</w:t>
      </w:r>
    </w:p>
    <w:p w14:paraId="2565BBE2" w14:textId="328B7555" w:rsidR="00FE62DD" w:rsidRPr="007B2B78" w:rsidRDefault="00A91101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tanh</w:t>
      </w:r>
    </w:p>
    <w:p w14:paraId="4AE59F86" w14:textId="2A5C0DAA" w:rsidR="00FE62DD" w:rsidRPr="007B2B78" w:rsidRDefault="00A91101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proofErr w:type="spellStart"/>
      <w:r w:rsidRPr="007B2B78">
        <w:rPr>
          <w:rFonts w:cstheme="minorHAnsi"/>
          <w:sz w:val="24"/>
          <w:szCs w:val="24"/>
        </w:rPr>
        <w:t>ReLU</w:t>
      </w:r>
      <w:proofErr w:type="spellEnd"/>
    </w:p>
    <w:p w14:paraId="6625AA06" w14:textId="245C763E" w:rsidR="00FE62DD" w:rsidRPr="007B2B78" w:rsidRDefault="00A91101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Leaky </w:t>
      </w:r>
      <w:proofErr w:type="spellStart"/>
      <w:r w:rsidRPr="007B2B78">
        <w:rPr>
          <w:rFonts w:cstheme="minorHAnsi"/>
          <w:sz w:val="24"/>
          <w:szCs w:val="24"/>
        </w:rPr>
        <w:t>ReLU</w:t>
      </w:r>
      <w:proofErr w:type="spellEnd"/>
    </w:p>
    <w:p w14:paraId="4CA63EF0" w14:textId="130F0C26" w:rsidR="00FE62DD" w:rsidRPr="007B2B78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Correct Answer:</w:t>
      </w:r>
      <w:r w:rsidR="00A91101" w:rsidRPr="007B2B78">
        <w:rPr>
          <w:rFonts w:cstheme="minorHAnsi"/>
          <w:sz w:val="24"/>
          <w:szCs w:val="24"/>
        </w:rPr>
        <w:t xml:space="preserve"> </w:t>
      </w:r>
    </w:p>
    <w:p w14:paraId="59EF46D8" w14:textId="358388C8" w:rsidR="00FE62DD" w:rsidRPr="007B2B78" w:rsidRDefault="00E81948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Suppose we are dealing with a classification problem </w:t>
      </w:r>
      <w:r w:rsidR="00804852" w:rsidRPr="007B2B78">
        <w:rPr>
          <w:rFonts w:cstheme="minorHAnsi"/>
          <w:sz w:val="24"/>
          <w:szCs w:val="24"/>
        </w:rPr>
        <w:t xml:space="preserve">in which a sample can belong to one of </w:t>
      </w:r>
      <w:r w:rsidRPr="007B2B78">
        <w:rPr>
          <w:rFonts w:cstheme="minorHAnsi"/>
          <w:sz w:val="24"/>
          <w:szCs w:val="24"/>
        </w:rPr>
        <w:t>5 possible output categori</w:t>
      </w:r>
      <w:r w:rsidR="00A800D2" w:rsidRPr="007B2B78">
        <w:rPr>
          <w:rFonts w:cstheme="minorHAnsi"/>
          <w:sz w:val="24"/>
          <w:szCs w:val="24"/>
        </w:rPr>
        <w:t>e</w:t>
      </w:r>
      <w:r w:rsidRPr="007B2B78">
        <w:rPr>
          <w:rFonts w:cstheme="minorHAnsi"/>
          <w:sz w:val="24"/>
          <w:szCs w:val="24"/>
        </w:rPr>
        <w:t>s</w:t>
      </w:r>
      <w:r w:rsidR="00804852" w:rsidRPr="007B2B78">
        <w:rPr>
          <w:rFonts w:cstheme="minorHAnsi"/>
          <w:sz w:val="24"/>
          <w:szCs w:val="24"/>
        </w:rPr>
        <w:t xml:space="preserve"> </w:t>
      </w:r>
      <w:proofErr w:type="spellStart"/>
      <w:r w:rsidR="00CF7CAA" w:rsidRPr="007B2B78">
        <w:rPr>
          <w:rFonts w:cstheme="minorHAnsi"/>
          <w:sz w:val="24"/>
          <w:szCs w:val="24"/>
        </w:rPr>
        <w:t>labeled</w:t>
      </w:r>
      <w:proofErr w:type="spellEnd"/>
      <w:r w:rsidR="00CF7CAA" w:rsidRPr="007B2B78">
        <w:rPr>
          <w:rFonts w:cstheme="minorHAnsi"/>
          <w:sz w:val="24"/>
          <w:szCs w:val="24"/>
        </w:rPr>
        <w:t xml:space="preserve"> from 0 through 4 (Python indexing </w:t>
      </w:r>
      <w:r w:rsidR="00CF7CAA" w:rsidRPr="007B2B78">
        <w:rPr>
          <w:rFonts w:cstheme="minorHAnsi"/>
          <w:sz w:val="24"/>
          <w:szCs w:val="24"/>
        </w:rPr>
        <w:lastRenderedPageBreak/>
        <w:t xml:space="preserve">style). Which </w:t>
      </w:r>
      <w:r w:rsidR="001A2FDF" w:rsidRPr="007B2B78">
        <w:rPr>
          <w:rFonts w:cstheme="minorHAnsi"/>
          <w:sz w:val="24"/>
          <w:szCs w:val="24"/>
        </w:rPr>
        <w:t xml:space="preserve">one </w:t>
      </w:r>
      <w:r w:rsidR="00CF7CAA" w:rsidRPr="007B2B78">
        <w:rPr>
          <w:rFonts w:cstheme="minorHAnsi"/>
          <w:sz w:val="24"/>
          <w:szCs w:val="24"/>
        </w:rPr>
        <w:t>of the following is the correct one-hot encoded representation for a sample</w:t>
      </w:r>
      <w:r w:rsidR="000D41E8" w:rsidRPr="007B2B78">
        <w:rPr>
          <w:rFonts w:cstheme="minorHAnsi"/>
          <w:sz w:val="24"/>
          <w:szCs w:val="24"/>
        </w:rPr>
        <w:t xml:space="preserve"> with output label 3?</w:t>
      </w:r>
      <w:r w:rsidR="00CF7CAA" w:rsidRPr="007B2B78">
        <w:rPr>
          <w:rFonts w:cstheme="minorHAnsi"/>
          <w:sz w:val="24"/>
          <w:szCs w:val="24"/>
        </w:rPr>
        <w:t xml:space="preserve"> </w:t>
      </w:r>
    </w:p>
    <w:p w14:paraId="4B7DC148" w14:textId="453670B2" w:rsidR="00FE62DD" w:rsidRPr="007B2B78" w:rsidRDefault="000D41E8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[0, 0, 1, 0, 1]</w:t>
      </w:r>
    </w:p>
    <w:p w14:paraId="326CC7D1" w14:textId="45848620" w:rsidR="00FE62DD" w:rsidRPr="007B2B78" w:rsidRDefault="000D41E8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[0, 0, 0, 0, 1]</w:t>
      </w:r>
    </w:p>
    <w:p w14:paraId="123A5C8B" w14:textId="0FEF6036" w:rsidR="00FE62DD" w:rsidRPr="007B2B78" w:rsidRDefault="000D41E8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[0, 0, 1, 0, 0]</w:t>
      </w:r>
    </w:p>
    <w:p w14:paraId="63FCFC23" w14:textId="521C3913" w:rsidR="00FE62DD" w:rsidRPr="007B2B78" w:rsidRDefault="000D41E8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[0, 0, 0, 1, 0]</w:t>
      </w:r>
    </w:p>
    <w:p w14:paraId="1A303C02" w14:textId="36EF5181" w:rsidR="00FE62DD" w:rsidRPr="007B2B78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Correct Answer:</w:t>
      </w:r>
      <w:r w:rsidR="00A800D2" w:rsidRPr="007B2B78">
        <w:rPr>
          <w:rFonts w:cstheme="minorHAnsi"/>
          <w:sz w:val="24"/>
          <w:szCs w:val="24"/>
        </w:rPr>
        <w:t xml:space="preserve"> </w:t>
      </w:r>
    </w:p>
    <w:p w14:paraId="54CEBD29" w14:textId="4EAB25B0" w:rsidR="00FE62DD" w:rsidRPr="007B2B78" w:rsidRDefault="00E06200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T</w:t>
      </w:r>
      <w:r w:rsidR="00E248E0" w:rsidRPr="007B2B78">
        <w:rPr>
          <w:rFonts w:cstheme="minorHAnsi"/>
          <w:sz w:val="24"/>
          <w:szCs w:val="24"/>
        </w:rPr>
        <w:t xml:space="preserve">he CCE loss for a sample with </w:t>
      </w:r>
      <w:r w:rsidRPr="007B2B78">
        <w:rPr>
          <w:rFonts w:cstheme="minorHAnsi"/>
          <w:sz w:val="24"/>
          <w:szCs w:val="24"/>
        </w:rPr>
        <w:t>correct probability vector [0, 1, 0] and predicted probability vector [0.75, 0.15, 0.1] is</w:t>
      </w:r>
    </w:p>
    <w:p w14:paraId="1A3BA84C" w14:textId="2451D39F" w:rsidR="00FE62DD" w:rsidRPr="007B2B78" w:rsidRDefault="00443F31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-log(0.75)</w:t>
      </w:r>
    </w:p>
    <w:p w14:paraId="7DB43808" w14:textId="13FFF9EA" w:rsidR="00FE62DD" w:rsidRPr="007B2B78" w:rsidRDefault="00443F31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-log(0.1)</w:t>
      </w:r>
    </w:p>
    <w:p w14:paraId="05D6959A" w14:textId="310E047B" w:rsidR="00FE62DD" w:rsidRPr="007B2B78" w:rsidRDefault="00E06200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-log(</w:t>
      </w:r>
      <w:r w:rsidR="00443F31" w:rsidRPr="007B2B78">
        <w:rPr>
          <w:rFonts w:cstheme="minorHAnsi"/>
          <w:sz w:val="24"/>
          <w:szCs w:val="24"/>
        </w:rPr>
        <w:t>0.15)</w:t>
      </w:r>
    </w:p>
    <w:p w14:paraId="1435F0D1" w14:textId="0FA2CFEB" w:rsidR="00FE62DD" w:rsidRPr="007B2B78" w:rsidRDefault="00443F31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-log(0.</w:t>
      </w:r>
      <w:r w:rsidR="001339C5" w:rsidRPr="007B2B78">
        <w:rPr>
          <w:rFonts w:cstheme="minorHAnsi"/>
          <w:sz w:val="24"/>
          <w:szCs w:val="24"/>
        </w:rPr>
        <w:t>85)</w:t>
      </w:r>
    </w:p>
    <w:p w14:paraId="00B4A778" w14:textId="16168B72" w:rsidR="00FE62DD" w:rsidRPr="007B2B78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Correct Answer:</w:t>
      </w:r>
      <w:r w:rsidR="00B119D2" w:rsidRPr="007B2B78">
        <w:rPr>
          <w:rFonts w:cstheme="minorHAnsi"/>
          <w:sz w:val="24"/>
          <w:szCs w:val="24"/>
        </w:rPr>
        <w:t xml:space="preserve"> </w:t>
      </w:r>
    </w:p>
    <w:p w14:paraId="121E66FD" w14:textId="77E216A9" w:rsidR="00E248E0" w:rsidRPr="007B2B78" w:rsidRDefault="00E248E0" w:rsidP="00E248E0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Suppose we apply a </w:t>
      </w:r>
      <w:proofErr w:type="spellStart"/>
      <w:r w:rsidRPr="007B2B78">
        <w:rPr>
          <w:rFonts w:cstheme="minorHAnsi"/>
          <w:sz w:val="24"/>
          <w:szCs w:val="24"/>
        </w:rPr>
        <w:t>softmax</w:t>
      </w:r>
      <w:proofErr w:type="spellEnd"/>
      <w:r w:rsidRPr="007B2B78">
        <w:rPr>
          <w:rFonts w:cstheme="minorHAnsi"/>
          <w:sz w:val="24"/>
          <w:szCs w:val="24"/>
        </w:rPr>
        <w:t xml:space="preserve"> classifier for a classification problem with 10 possible output categories. What is the shape of the gradient </w:t>
      </w:r>
      <w:r w:rsidRPr="007B2B78">
        <w:rPr>
          <w:noProof/>
        </w:rPr>
        <w:drawing>
          <wp:inline distT="0" distB="0" distL="0" distR="0" wp14:anchorId="07605F98" wp14:editId="174007D0">
            <wp:extent cx="1184910" cy="182880"/>
            <wp:effectExtent l="0" t="0" r="0" b="7620"/>
            <wp:docPr id="210308222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491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2B78">
        <w:rPr>
          <w:rFonts w:cstheme="minorHAnsi"/>
          <w:sz w:val="24"/>
          <w:szCs w:val="24"/>
        </w:rPr>
        <w:t>?</w:t>
      </w:r>
    </w:p>
    <w:p w14:paraId="3361A518" w14:textId="77777777" w:rsidR="00E248E0" w:rsidRPr="007B2B78" w:rsidRDefault="00E248E0" w:rsidP="00E248E0">
      <w:pPr>
        <w:pStyle w:val="ListParagraph"/>
        <w:numPr>
          <w:ilvl w:val="0"/>
          <w:numId w:val="33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11 x 11</w:t>
      </w:r>
    </w:p>
    <w:p w14:paraId="44075180" w14:textId="77777777" w:rsidR="00E248E0" w:rsidRPr="007B2B78" w:rsidRDefault="00E248E0" w:rsidP="00E248E0">
      <w:pPr>
        <w:pStyle w:val="ListParagraph"/>
        <w:numPr>
          <w:ilvl w:val="0"/>
          <w:numId w:val="33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10 x 10</w:t>
      </w:r>
    </w:p>
    <w:p w14:paraId="67CE75C9" w14:textId="77777777" w:rsidR="00E248E0" w:rsidRPr="007B2B78" w:rsidRDefault="00E248E0" w:rsidP="00E248E0">
      <w:pPr>
        <w:pStyle w:val="ListParagraph"/>
        <w:numPr>
          <w:ilvl w:val="0"/>
          <w:numId w:val="33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9 x 9</w:t>
      </w:r>
    </w:p>
    <w:p w14:paraId="76899B80" w14:textId="77777777" w:rsidR="00E248E0" w:rsidRPr="007B2B78" w:rsidRDefault="00E248E0" w:rsidP="00E248E0">
      <w:pPr>
        <w:pStyle w:val="ListParagraph"/>
        <w:numPr>
          <w:ilvl w:val="0"/>
          <w:numId w:val="33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10 x 11</w:t>
      </w:r>
    </w:p>
    <w:p w14:paraId="181F6487" w14:textId="79F0561F" w:rsidR="00E248E0" w:rsidRPr="007B2B78" w:rsidRDefault="00E248E0" w:rsidP="00E248E0">
      <w:pPr>
        <w:spacing w:line="276" w:lineRule="auto"/>
        <w:ind w:left="720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Correct Answer: </w:t>
      </w:r>
    </w:p>
    <w:p w14:paraId="69660829" w14:textId="134EEBFB" w:rsidR="00FE62DD" w:rsidRPr="007B2B78" w:rsidRDefault="00D2377D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Suppose we use a single hidden layer neural network for a classification problem with </w:t>
      </w:r>
      <w:r w:rsidR="00F743B9" w:rsidRPr="007B2B78">
        <w:rPr>
          <w:rFonts w:cstheme="minorHAnsi"/>
          <w:sz w:val="24"/>
          <w:szCs w:val="24"/>
        </w:rPr>
        <w:t xml:space="preserve">10 features per sample. If there are </w:t>
      </w:r>
      <w:r w:rsidR="004F6076" w:rsidRPr="007B2B78">
        <w:rPr>
          <w:rFonts w:cstheme="minorHAnsi"/>
          <w:sz w:val="24"/>
          <w:szCs w:val="24"/>
        </w:rPr>
        <w:t>6</w:t>
      </w:r>
      <w:r w:rsidR="00F743B9" w:rsidRPr="007B2B78">
        <w:rPr>
          <w:rFonts w:cstheme="minorHAnsi"/>
          <w:sz w:val="24"/>
          <w:szCs w:val="24"/>
        </w:rPr>
        <w:t xml:space="preserve"> nodes in the dense layer of the </w:t>
      </w:r>
      <w:r w:rsidR="004F6076" w:rsidRPr="007B2B78">
        <w:rPr>
          <w:rFonts w:cstheme="minorHAnsi"/>
          <w:sz w:val="24"/>
          <w:szCs w:val="24"/>
        </w:rPr>
        <w:t xml:space="preserve">hidden layer, what is the shape of the </w:t>
      </w:r>
      <w:proofErr w:type="gramStart"/>
      <w:r w:rsidR="00742ACB" w:rsidRPr="007B2B78">
        <w:rPr>
          <w:rFonts w:cstheme="minorHAnsi"/>
          <w:sz w:val="24"/>
          <w:szCs w:val="24"/>
        </w:rPr>
        <w:t>weights</w:t>
      </w:r>
      <w:proofErr w:type="gramEnd"/>
      <w:r w:rsidR="00742ACB" w:rsidRPr="007B2B78">
        <w:rPr>
          <w:rFonts w:cstheme="minorHAnsi"/>
          <w:sz w:val="24"/>
          <w:szCs w:val="24"/>
        </w:rPr>
        <w:t xml:space="preserve"> </w:t>
      </w:r>
      <w:r w:rsidR="004F6076" w:rsidRPr="007B2B78">
        <w:rPr>
          <w:rFonts w:cstheme="minorHAnsi"/>
          <w:sz w:val="24"/>
          <w:szCs w:val="24"/>
        </w:rPr>
        <w:t>matr</w:t>
      </w:r>
      <w:r w:rsidR="00AE6027" w:rsidRPr="007B2B78">
        <w:rPr>
          <w:rFonts w:cstheme="minorHAnsi"/>
          <w:sz w:val="24"/>
          <w:szCs w:val="24"/>
        </w:rPr>
        <w:t xml:space="preserve">ix </w:t>
      </w:r>
      <w:r w:rsidR="00AE6027" w:rsidRPr="007B2B78">
        <w:rPr>
          <w:noProof/>
        </w:rPr>
        <w:drawing>
          <wp:inline distT="0" distB="0" distL="0" distR="0" wp14:anchorId="5DA057AD" wp14:editId="223D11F3">
            <wp:extent cx="336550" cy="153670"/>
            <wp:effectExtent l="0" t="0" r="6350" b="0"/>
            <wp:docPr id="177713595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15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E6027" w:rsidRPr="007B2B78">
        <w:rPr>
          <w:rFonts w:cstheme="minorHAnsi"/>
          <w:sz w:val="24"/>
          <w:szCs w:val="24"/>
        </w:rPr>
        <w:t xml:space="preserve"> </w:t>
      </w:r>
      <w:r w:rsidR="00A62A16" w:rsidRPr="007B2B78">
        <w:rPr>
          <w:rFonts w:cstheme="minorHAnsi"/>
          <w:sz w:val="24"/>
          <w:szCs w:val="24"/>
        </w:rPr>
        <w:t>if we ignore</w:t>
      </w:r>
      <w:r w:rsidR="00AE6027" w:rsidRPr="007B2B78">
        <w:rPr>
          <w:rFonts w:cstheme="minorHAnsi"/>
          <w:sz w:val="24"/>
          <w:szCs w:val="24"/>
        </w:rPr>
        <w:t xml:space="preserve"> the bias feature?</w:t>
      </w:r>
    </w:p>
    <w:p w14:paraId="0A53FF04" w14:textId="4095D461" w:rsidR="00FE62DD" w:rsidRPr="007B2B78" w:rsidRDefault="00987A90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6 x 10</w:t>
      </w:r>
    </w:p>
    <w:p w14:paraId="536AE211" w14:textId="7341120D" w:rsidR="00FE62DD" w:rsidRPr="007B2B78" w:rsidRDefault="00987A90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6 x 11</w:t>
      </w:r>
    </w:p>
    <w:p w14:paraId="466F870F" w14:textId="71C0B472" w:rsidR="00FE62DD" w:rsidRPr="007B2B78" w:rsidRDefault="00987A90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10 x 6</w:t>
      </w:r>
    </w:p>
    <w:p w14:paraId="3F9D1EF8" w14:textId="0AA51E70" w:rsidR="00FE62DD" w:rsidRPr="007B2B78" w:rsidRDefault="00A62A16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11 x 6</w:t>
      </w:r>
    </w:p>
    <w:p w14:paraId="04921107" w14:textId="1424EEEE" w:rsidR="00FE62DD" w:rsidRPr="007B2B78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Correct Answer:</w:t>
      </w:r>
      <w:r w:rsidR="00A62A16" w:rsidRPr="007B2B78">
        <w:rPr>
          <w:rFonts w:cstheme="minorHAnsi"/>
          <w:sz w:val="24"/>
          <w:szCs w:val="24"/>
        </w:rPr>
        <w:t xml:space="preserve"> </w:t>
      </w:r>
    </w:p>
    <w:p w14:paraId="7E9EA284" w14:textId="39D282ED" w:rsidR="00FE62DD" w:rsidRPr="007B2B78" w:rsidRDefault="00774F00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 xml:space="preserve">What is the shape of the gradient </w:t>
      </w:r>
      <w:r w:rsidR="003D291F" w:rsidRPr="007B2B78">
        <w:rPr>
          <w:noProof/>
        </w:rPr>
        <w:drawing>
          <wp:inline distT="0" distB="0" distL="0" distR="0" wp14:anchorId="4D04868E" wp14:editId="04D192FA">
            <wp:extent cx="731520" cy="182880"/>
            <wp:effectExtent l="0" t="0" r="0" b="7620"/>
            <wp:docPr id="140710975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291F" w:rsidRPr="007B2B78">
        <w:rPr>
          <w:rFonts w:cstheme="minorHAnsi"/>
          <w:sz w:val="24"/>
          <w:szCs w:val="24"/>
        </w:rPr>
        <w:t xml:space="preserve"> for a </w:t>
      </w:r>
      <w:r w:rsidR="0027542D" w:rsidRPr="007B2B78">
        <w:rPr>
          <w:rFonts w:cstheme="minorHAnsi"/>
          <w:sz w:val="24"/>
          <w:szCs w:val="24"/>
        </w:rPr>
        <w:t xml:space="preserve">5 x 10-matrix </w:t>
      </w:r>
      <w:r w:rsidR="0027542D" w:rsidRPr="007B2B78">
        <w:rPr>
          <w:noProof/>
        </w:rPr>
        <w:drawing>
          <wp:inline distT="0" distB="0" distL="0" distR="0" wp14:anchorId="6AF0B70E" wp14:editId="08145A1E">
            <wp:extent cx="197485" cy="124460"/>
            <wp:effectExtent l="0" t="0" r="0" b="8890"/>
            <wp:docPr id="214503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85" cy="12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7542D" w:rsidRPr="007B2B78">
        <w:rPr>
          <w:rFonts w:cstheme="minorHAnsi"/>
          <w:sz w:val="24"/>
          <w:szCs w:val="24"/>
        </w:rPr>
        <w:t xml:space="preserve"> and a 10-vector </w:t>
      </w:r>
      <w:r w:rsidR="00EB70FD" w:rsidRPr="007B2B78">
        <w:rPr>
          <w:noProof/>
        </w:rPr>
        <w:drawing>
          <wp:inline distT="0" distB="0" distL="0" distR="0" wp14:anchorId="798BB428" wp14:editId="4FCB9F4F">
            <wp:extent cx="102235" cy="73025"/>
            <wp:effectExtent l="0" t="0" r="0" b="3175"/>
            <wp:docPr id="113618328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" cy="7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B70FD" w:rsidRPr="007B2B78">
        <w:rPr>
          <w:rFonts w:cstheme="minorHAnsi"/>
          <w:sz w:val="24"/>
          <w:szCs w:val="24"/>
        </w:rPr>
        <w:t>?</w:t>
      </w:r>
    </w:p>
    <w:p w14:paraId="26CDA621" w14:textId="7E9CEBF7" w:rsidR="00FE62DD" w:rsidRPr="007B2B78" w:rsidRDefault="00EB70FD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5 x 10 x10</w:t>
      </w:r>
    </w:p>
    <w:p w14:paraId="3A6B0359" w14:textId="3FE2F945" w:rsidR="00FE62DD" w:rsidRPr="007B2B78" w:rsidRDefault="00EB70FD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10 x 5 x 10</w:t>
      </w:r>
    </w:p>
    <w:p w14:paraId="366C527C" w14:textId="0020F973" w:rsidR="00FE62DD" w:rsidRPr="007B2B78" w:rsidRDefault="00EB70FD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5 x 10</w:t>
      </w:r>
    </w:p>
    <w:p w14:paraId="74A54120" w14:textId="6314DFEC" w:rsidR="00FE62DD" w:rsidRPr="007B2B78" w:rsidRDefault="00EB70FD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10 x 10 x 5</w:t>
      </w:r>
    </w:p>
    <w:p w14:paraId="69CC60D1" w14:textId="67EEEA1D" w:rsidR="00FE62DD" w:rsidRPr="007B2B78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Correct Answer:</w:t>
      </w:r>
      <w:r w:rsidR="00EB70FD" w:rsidRPr="007B2B78">
        <w:rPr>
          <w:rFonts w:cstheme="minorHAnsi"/>
          <w:sz w:val="24"/>
          <w:szCs w:val="24"/>
        </w:rPr>
        <w:t xml:space="preserve"> </w:t>
      </w:r>
    </w:p>
    <w:p w14:paraId="7F5C5171" w14:textId="56DBE9D0" w:rsidR="00FE62DD" w:rsidRPr="007B2B78" w:rsidRDefault="00A56745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lastRenderedPageBreak/>
        <w:t xml:space="preserve">Which one of the following is </w:t>
      </w:r>
      <w:r w:rsidRPr="007B2B78">
        <w:rPr>
          <w:rFonts w:cstheme="minorHAnsi"/>
          <w:sz w:val="24"/>
          <w:szCs w:val="24"/>
          <w:u w:val="single"/>
        </w:rPr>
        <w:t>not</w:t>
      </w:r>
      <w:r w:rsidRPr="007B2B78">
        <w:rPr>
          <w:rFonts w:cstheme="minorHAnsi"/>
          <w:sz w:val="24"/>
          <w:szCs w:val="24"/>
        </w:rPr>
        <w:t xml:space="preserve"> a hyperparameter</w:t>
      </w:r>
      <w:r w:rsidR="00AA7A19" w:rsidRPr="007B2B78">
        <w:rPr>
          <w:rFonts w:cstheme="minorHAnsi"/>
          <w:sz w:val="24"/>
          <w:szCs w:val="24"/>
        </w:rPr>
        <w:t xml:space="preserve"> for a</w:t>
      </w:r>
      <w:r w:rsidR="00074C2B" w:rsidRPr="007B2B78">
        <w:rPr>
          <w:rFonts w:cstheme="minorHAnsi"/>
          <w:sz w:val="24"/>
          <w:szCs w:val="24"/>
        </w:rPr>
        <w:t xml:space="preserve"> </w:t>
      </w:r>
      <w:r w:rsidR="00AA7A19" w:rsidRPr="007B2B78">
        <w:rPr>
          <w:rFonts w:cstheme="minorHAnsi"/>
          <w:sz w:val="24"/>
          <w:szCs w:val="24"/>
        </w:rPr>
        <w:t>neural network</w:t>
      </w:r>
      <w:r w:rsidRPr="007B2B78">
        <w:rPr>
          <w:rFonts w:cstheme="minorHAnsi"/>
          <w:sz w:val="24"/>
          <w:szCs w:val="24"/>
        </w:rPr>
        <w:t>?</w:t>
      </w:r>
    </w:p>
    <w:p w14:paraId="13AD5C55" w14:textId="27EB9CBB" w:rsidR="00FE62DD" w:rsidRPr="007B2B78" w:rsidRDefault="00AA7A19" w:rsidP="00FE62DD">
      <w:pPr>
        <w:pStyle w:val="ListParagraph"/>
        <w:numPr>
          <w:ilvl w:val="0"/>
          <w:numId w:val="32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Weights</w:t>
      </w:r>
    </w:p>
    <w:p w14:paraId="7CBBDB27" w14:textId="74CB835A" w:rsidR="00FE62DD" w:rsidRPr="007B2B78" w:rsidRDefault="00AA7A19" w:rsidP="00FE62DD">
      <w:pPr>
        <w:pStyle w:val="ListParagraph"/>
        <w:numPr>
          <w:ilvl w:val="0"/>
          <w:numId w:val="32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Learning rate</w:t>
      </w:r>
    </w:p>
    <w:p w14:paraId="4DD362CD" w14:textId="4457CA9F" w:rsidR="00FE62DD" w:rsidRPr="007B2B78" w:rsidRDefault="00AA7A19" w:rsidP="00FE62DD">
      <w:pPr>
        <w:pStyle w:val="ListParagraph"/>
        <w:numPr>
          <w:ilvl w:val="0"/>
          <w:numId w:val="32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Regularization strength</w:t>
      </w:r>
    </w:p>
    <w:p w14:paraId="41822139" w14:textId="2B9133EA" w:rsidR="00FE62DD" w:rsidRPr="007B2B78" w:rsidRDefault="00AA7A19" w:rsidP="00FE62DD">
      <w:pPr>
        <w:pStyle w:val="ListParagraph"/>
        <w:numPr>
          <w:ilvl w:val="0"/>
          <w:numId w:val="32"/>
        </w:numPr>
        <w:spacing w:line="276" w:lineRule="auto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Number of nodes in the hidden layer</w:t>
      </w:r>
    </w:p>
    <w:p w14:paraId="5814092B" w14:textId="53984994" w:rsidR="00FE62DD" w:rsidRPr="007B2B78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7B2B78">
        <w:rPr>
          <w:rFonts w:cstheme="minorHAnsi"/>
          <w:sz w:val="24"/>
          <w:szCs w:val="24"/>
        </w:rPr>
        <w:t>Correct Answer:</w:t>
      </w:r>
      <w:r w:rsidR="00CD4681" w:rsidRPr="007B2B78">
        <w:rPr>
          <w:rFonts w:cstheme="minorHAnsi"/>
          <w:sz w:val="24"/>
          <w:szCs w:val="24"/>
        </w:rPr>
        <w:t xml:space="preserve"> </w:t>
      </w:r>
    </w:p>
    <w:bookmarkEnd w:id="1"/>
    <w:sectPr w:rsidR="00FE62DD" w:rsidRPr="007B2B78" w:rsidSect="00DE7218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B3B1C" w14:textId="77777777" w:rsidR="00F17DF9" w:rsidRDefault="00F17DF9" w:rsidP="00B47E36">
      <w:pPr>
        <w:spacing w:after="0" w:line="240" w:lineRule="auto"/>
      </w:pPr>
      <w:r>
        <w:separator/>
      </w:r>
    </w:p>
  </w:endnote>
  <w:endnote w:type="continuationSeparator" w:id="0">
    <w:p w14:paraId="0B50055B" w14:textId="77777777" w:rsidR="00F17DF9" w:rsidRDefault="00F17DF9" w:rsidP="00B47E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44A5F" w14:textId="77777777" w:rsidR="00F17DF9" w:rsidRDefault="00F17DF9" w:rsidP="00B47E36">
      <w:pPr>
        <w:spacing w:after="0" w:line="240" w:lineRule="auto"/>
      </w:pPr>
      <w:r>
        <w:separator/>
      </w:r>
    </w:p>
  </w:footnote>
  <w:footnote w:type="continuationSeparator" w:id="0">
    <w:p w14:paraId="03632A23" w14:textId="77777777" w:rsidR="00F17DF9" w:rsidRDefault="00F17DF9" w:rsidP="00B47E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769B6"/>
    <w:multiLevelType w:val="hybridMultilevel"/>
    <w:tmpl w:val="7C62532C"/>
    <w:lvl w:ilvl="0" w:tplc="309C3DE2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D91529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8B0AB7"/>
    <w:multiLevelType w:val="hybridMultilevel"/>
    <w:tmpl w:val="E95AA460"/>
    <w:lvl w:ilvl="0" w:tplc="40090019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9A103D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876ACA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D17C3C"/>
    <w:multiLevelType w:val="hybridMultilevel"/>
    <w:tmpl w:val="77125862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1F72FA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43624D"/>
    <w:multiLevelType w:val="hybridMultilevel"/>
    <w:tmpl w:val="25DA73E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60528A"/>
    <w:multiLevelType w:val="hybridMultilevel"/>
    <w:tmpl w:val="8FE02290"/>
    <w:lvl w:ilvl="0" w:tplc="AB6CC11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8D569B5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D82327B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D84009D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6B7B2F"/>
    <w:multiLevelType w:val="hybridMultilevel"/>
    <w:tmpl w:val="A282D5C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683E67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255F85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57A44A6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E922328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40127E2"/>
    <w:multiLevelType w:val="hybridMultilevel"/>
    <w:tmpl w:val="DAA6A63C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46B02EC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B32A9C"/>
    <w:multiLevelType w:val="hybridMultilevel"/>
    <w:tmpl w:val="DD8CC372"/>
    <w:lvl w:ilvl="0" w:tplc="E3B67B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F7F748B"/>
    <w:multiLevelType w:val="hybridMultilevel"/>
    <w:tmpl w:val="901AA82C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7214E37"/>
    <w:multiLevelType w:val="hybridMultilevel"/>
    <w:tmpl w:val="A6E2CC5A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7D001B7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B6758D8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B825CF7"/>
    <w:multiLevelType w:val="hybridMultilevel"/>
    <w:tmpl w:val="10422FA2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EE377F4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FA0365F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8EC7C9E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A0F0848"/>
    <w:multiLevelType w:val="hybridMultilevel"/>
    <w:tmpl w:val="72909C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DC0A14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2974B5A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8EB147A"/>
    <w:multiLevelType w:val="hybridMultilevel"/>
    <w:tmpl w:val="1568AC5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E6F2BF5"/>
    <w:multiLevelType w:val="hybridMultilevel"/>
    <w:tmpl w:val="F0B63FC6"/>
    <w:lvl w:ilvl="0" w:tplc="1F8808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53528624">
    <w:abstractNumId w:val="28"/>
  </w:num>
  <w:num w:numId="2" w16cid:durableId="814028725">
    <w:abstractNumId w:val="8"/>
  </w:num>
  <w:num w:numId="3" w16cid:durableId="233778844">
    <w:abstractNumId w:val="0"/>
  </w:num>
  <w:num w:numId="4" w16cid:durableId="1127314740">
    <w:abstractNumId w:val="19"/>
  </w:num>
  <w:num w:numId="5" w16cid:durableId="9457584">
    <w:abstractNumId w:val="32"/>
  </w:num>
  <w:num w:numId="6" w16cid:durableId="491138491">
    <w:abstractNumId w:val="20"/>
  </w:num>
  <w:num w:numId="7" w16cid:durableId="285352895">
    <w:abstractNumId w:val="24"/>
  </w:num>
  <w:num w:numId="8" w16cid:durableId="945238166">
    <w:abstractNumId w:val="12"/>
  </w:num>
  <w:num w:numId="9" w16cid:durableId="490295405">
    <w:abstractNumId w:val="5"/>
  </w:num>
  <w:num w:numId="10" w16cid:durableId="1598246190">
    <w:abstractNumId w:val="17"/>
  </w:num>
  <w:num w:numId="11" w16cid:durableId="707536221">
    <w:abstractNumId w:val="21"/>
  </w:num>
  <w:num w:numId="12" w16cid:durableId="1987053080">
    <w:abstractNumId w:val="7"/>
  </w:num>
  <w:num w:numId="13" w16cid:durableId="1795247435">
    <w:abstractNumId w:val="31"/>
  </w:num>
  <w:num w:numId="14" w16cid:durableId="317851656">
    <w:abstractNumId w:val="2"/>
  </w:num>
  <w:num w:numId="15" w16cid:durableId="1045522396">
    <w:abstractNumId w:val="6"/>
  </w:num>
  <w:num w:numId="16" w16cid:durableId="1990211519">
    <w:abstractNumId w:val="30"/>
  </w:num>
  <w:num w:numId="17" w16cid:durableId="1655337232">
    <w:abstractNumId w:val="29"/>
  </w:num>
  <w:num w:numId="18" w16cid:durableId="1789080849">
    <w:abstractNumId w:val="1"/>
  </w:num>
  <w:num w:numId="19" w16cid:durableId="351691895">
    <w:abstractNumId w:val="9"/>
  </w:num>
  <w:num w:numId="20" w16cid:durableId="447043254">
    <w:abstractNumId w:val="3"/>
  </w:num>
  <w:num w:numId="21" w16cid:durableId="113453404">
    <w:abstractNumId w:val="27"/>
  </w:num>
  <w:num w:numId="22" w16cid:durableId="1873612775">
    <w:abstractNumId w:val="22"/>
  </w:num>
  <w:num w:numId="23" w16cid:durableId="672227279">
    <w:abstractNumId w:val="13"/>
  </w:num>
  <w:num w:numId="24" w16cid:durableId="1637682272">
    <w:abstractNumId w:val="10"/>
  </w:num>
  <w:num w:numId="25" w16cid:durableId="1330594435">
    <w:abstractNumId w:val="15"/>
  </w:num>
  <w:num w:numId="26" w16cid:durableId="797378258">
    <w:abstractNumId w:val="23"/>
  </w:num>
  <w:num w:numId="27" w16cid:durableId="831484027">
    <w:abstractNumId w:val="11"/>
  </w:num>
  <w:num w:numId="28" w16cid:durableId="80300974">
    <w:abstractNumId w:val="4"/>
  </w:num>
  <w:num w:numId="29" w16cid:durableId="1056777506">
    <w:abstractNumId w:val="18"/>
  </w:num>
  <w:num w:numId="30" w16cid:durableId="11036106">
    <w:abstractNumId w:val="16"/>
  </w:num>
  <w:num w:numId="31" w16cid:durableId="550264399">
    <w:abstractNumId w:val="25"/>
  </w:num>
  <w:num w:numId="32" w16cid:durableId="981344431">
    <w:abstractNumId w:val="14"/>
  </w:num>
  <w:num w:numId="33" w16cid:durableId="227231941">
    <w:abstractNumId w:val="2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NjI2MTI0tLQwsDBQ0lEKTi0uzszPAykwqgUApLcdRSwAAAA="/>
  </w:docVars>
  <w:rsids>
    <w:rsidRoot w:val="007D52E1"/>
    <w:rsid w:val="00000E50"/>
    <w:rsid w:val="0000578E"/>
    <w:rsid w:val="0001336C"/>
    <w:rsid w:val="00026BBD"/>
    <w:rsid w:val="00047081"/>
    <w:rsid w:val="00074C2B"/>
    <w:rsid w:val="00076205"/>
    <w:rsid w:val="000824C9"/>
    <w:rsid w:val="000B5BA6"/>
    <w:rsid w:val="000C6398"/>
    <w:rsid w:val="000D41E8"/>
    <w:rsid w:val="000F2F07"/>
    <w:rsid w:val="000F5620"/>
    <w:rsid w:val="00125AF6"/>
    <w:rsid w:val="00132E4C"/>
    <w:rsid w:val="001339C5"/>
    <w:rsid w:val="00164E3E"/>
    <w:rsid w:val="00180B11"/>
    <w:rsid w:val="001A1FD2"/>
    <w:rsid w:val="001A2FDF"/>
    <w:rsid w:val="001C7E56"/>
    <w:rsid w:val="001E13E5"/>
    <w:rsid w:val="00227FD9"/>
    <w:rsid w:val="0027542D"/>
    <w:rsid w:val="0028257E"/>
    <w:rsid w:val="002825C2"/>
    <w:rsid w:val="002C0C25"/>
    <w:rsid w:val="00300C73"/>
    <w:rsid w:val="003223C3"/>
    <w:rsid w:val="0033601B"/>
    <w:rsid w:val="00350243"/>
    <w:rsid w:val="00360368"/>
    <w:rsid w:val="0037797B"/>
    <w:rsid w:val="00385FC9"/>
    <w:rsid w:val="003918B6"/>
    <w:rsid w:val="003A1575"/>
    <w:rsid w:val="003D291F"/>
    <w:rsid w:val="003E4486"/>
    <w:rsid w:val="003F7913"/>
    <w:rsid w:val="0041595B"/>
    <w:rsid w:val="00416563"/>
    <w:rsid w:val="0042483D"/>
    <w:rsid w:val="00432C23"/>
    <w:rsid w:val="00435F07"/>
    <w:rsid w:val="00443F31"/>
    <w:rsid w:val="004579DC"/>
    <w:rsid w:val="004615CE"/>
    <w:rsid w:val="004751D9"/>
    <w:rsid w:val="004A63F9"/>
    <w:rsid w:val="004C3FE3"/>
    <w:rsid w:val="004C656F"/>
    <w:rsid w:val="004F39B5"/>
    <w:rsid w:val="004F6076"/>
    <w:rsid w:val="004F6556"/>
    <w:rsid w:val="0050300B"/>
    <w:rsid w:val="005549B6"/>
    <w:rsid w:val="005668CD"/>
    <w:rsid w:val="00581AD3"/>
    <w:rsid w:val="00587BB1"/>
    <w:rsid w:val="005A01C4"/>
    <w:rsid w:val="005F6E45"/>
    <w:rsid w:val="006322AB"/>
    <w:rsid w:val="006472AF"/>
    <w:rsid w:val="0068316B"/>
    <w:rsid w:val="006B6BFB"/>
    <w:rsid w:val="006C1E57"/>
    <w:rsid w:val="006C72D8"/>
    <w:rsid w:val="006D1E38"/>
    <w:rsid w:val="00706620"/>
    <w:rsid w:val="007109B2"/>
    <w:rsid w:val="0071748F"/>
    <w:rsid w:val="0073301D"/>
    <w:rsid w:val="00742ACB"/>
    <w:rsid w:val="0076692E"/>
    <w:rsid w:val="00774D81"/>
    <w:rsid w:val="00774F00"/>
    <w:rsid w:val="00775B35"/>
    <w:rsid w:val="00793F51"/>
    <w:rsid w:val="007B2B78"/>
    <w:rsid w:val="007B6C35"/>
    <w:rsid w:val="007C2A5A"/>
    <w:rsid w:val="007C761E"/>
    <w:rsid w:val="007D52E1"/>
    <w:rsid w:val="007F0C8F"/>
    <w:rsid w:val="00804852"/>
    <w:rsid w:val="00813B65"/>
    <w:rsid w:val="00830D6B"/>
    <w:rsid w:val="00831E59"/>
    <w:rsid w:val="00845B41"/>
    <w:rsid w:val="00851DD1"/>
    <w:rsid w:val="0085266D"/>
    <w:rsid w:val="00861417"/>
    <w:rsid w:val="00894873"/>
    <w:rsid w:val="008A7183"/>
    <w:rsid w:val="008C3949"/>
    <w:rsid w:val="008D4427"/>
    <w:rsid w:val="008E2879"/>
    <w:rsid w:val="008F6D2C"/>
    <w:rsid w:val="008F6FE0"/>
    <w:rsid w:val="00955AEA"/>
    <w:rsid w:val="009618B6"/>
    <w:rsid w:val="009638B0"/>
    <w:rsid w:val="00987A90"/>
    <w:rsid w:val="009A1F10"/>
    <w:rsid w:val="009C44E9"/>
    <w:rsid w:val="009C7476"/>
    <w:rsid w:val="00A52F5F"/>
    <w:rsid w:val="00A56745"/>
    <w:rsid w:val="00A62A16"/>
    <w:rsid w:val="00A669C8"/>
    <w:rsid w:val="00A800D2"/>
    <w:rsid w:val="00A8617C"/>
    <w:rsid w:val="00A91101"/>
    <w:rsid w:val="00AA24A6"/>
    <w:rsid w:val="00AA7A19"/>
    <w:rsid w:val="00AB086F"/>
    <w:rsid w:val="00AD7209"/>
    <w:rsid w:val="00AE6027"/>
    <w:rsid w:val="00AF3380"/>
    <w:rsid w:val="00B119D2"/>
    <w:rsid w:val="00B12406"/>
    <w:rsid w:val="00B41123"/>
    <w:rsid w:val="00B47E36"/>
    <w:rsid w:val="00B771E2"/>
    <w:rsid w:val="00B84F09"/>
    <w:rsid w:val="00BC1D52"/>
    <w:rsid w:val="00BC3342"/>
    <w:rsid w:val="00C222B7"/>
    <w:rsid w:val="00C524E4"/>
    <w:rsid w:val="00C83F02"/>
    <w:rsid w:val="00CA6F7A"/>
    <w:rsid w:val="00CD4681"/>
    <w:rsid w:val="00CF716D"/>
    <w:rsid w:val="00CF7CAA"/>
    <w:rsid w:val="00D2377D"/>
    <w:rsid w:val="00D27BE6"/>
    <w:rsid w:val="00D752A4"/>
    <w:rsid w:val="00D91EEB"/>
    <w:rsid w:val="00DC4035"/>
    <w:rsid w:val="00DE70AF"/>
    <w:rsid w:val="00DE7218"/>
    <w:rsid w:val="00DF34DC"/>
    <w:rsid w:val="00E06200"/>
    <w:rsid w:val="00E164AA"/>
    <w:rsid w:val="00E248E0"/>
    <w:rsid w:val="00E53DE3"/>
    <w:rsid w:val="00E623F1"/>
    <w:rsid w:val="00E81948"/>
    <w:rsid w:val="00E91EB3"/>
    <w:rsid w:val="00EA6245"/>
    <w:rsid w:val="00EB2835"/>
    <w:rsid w:val="00EB52F4"/>
    <w:rsid w:val="00EB70FD"/>
    <w:rsid w:val="00EE1B6D"/>
    <w:rsid w:val="00F17DF9"/>
    <w:rsid w:val="00F35BF0"/>
    <w:rsid w:val="00F47597"/>
    <w:rsid w:val="00F60D52"/>
    <w:rsid w:val="00F6537F"/>
    <w:rsid w:val="00F743B9"/>
    <w:rsid w:val="00F84E9D"/>
    <w:rsid w:val="00FA2170"/>
    <w:rsid w:val="00FB72A8"/>
    <w:rsid w:val="00FE6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5A0A4"/>
  <w15:chartTrackingRefBased/>
  <w15:docId w15:val="{2868B07A-B6FC-4BBB-B8F5-3C0039C08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52E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D52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7D52E1"/>
    <w:rPr>
      <w:b/>
      <w:bCs/>
    </w:rPr>
  </w:style>
  <w:style w:type="table" w:styleId="TableGrid">
    <w:name w:val="Table Grid"/>
    <w:basedOn w:val="TableNormal"/>
    <w:uiPriority w:val="39"/>
    <w:rsid w:val="009C44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C63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47E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7E36"/>
  </w:style>
  <w:style w:type="paragraph" w:styleId="Footer">
    <w:name w:val="footer"/>
    <w:basedOn w:val="Normal"/>
    <w:link w:val="FooterChar"/>
    <w:uiPriority w:val="99"/>
    <w:unhideWhenUsed/>
    <w:rsid w:val="00B47E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7E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5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gif"/><Relationship Id="rId5" Type="http://schemas.openxmlformats.org/officeDocument/2006/relationships/footnotes" Target="footnotes.xml"/><Relationship Id="rId10" Type="http://schemas.openxmlformats.org/officeDocument/2006/relationships/image" Target="media/image4.gif"/><Relationship Id="rId4" Type="http://schemas.openxmlformats.org/officeDocument/2006/relationships/webSettings" Target="webSettings.xml"/><Relationship Id="rId9" Type="http://schemas.openxmlformats.org/officeDocument/2006/relationships/image" Target="media/image3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3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B S [MAHE-PSPH]</dc:creator>
  <cp:keywords/>
  <dc:description/>
  <cp:lastModifiedBy>Sudarsan N S Acharya</cp:lastModifiedBy>
  <cp:revision>84</cp:revision>
  <dcterms:created xsi:type="dcterms:W3CDTF">2022-11-10T04:40:00Z</dcterms:created>
  <dcterms:modified xsi:type="dcterms:W3CDTF">2024-02-02T08:27:00Z</dcterms:modified>
</cp:coreProperties>
</file>